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C25C8A6">
      <w:pPr>
        <w:spacing w:line="700" w:lineRule="exact"/>
        <w:jc w:val="center"/>
        <w:rPr>
          <w:rFonts w:hint="eastAsia" w:ascii="方正小标宋_GBK" w:hAnsi="Calibri" w:eastAsia="方正小标宋_GBK"/>
          <w:sz w:val="44"/>
          <w:szCs w:val="44"/>
        </w:rPr>
      </w:pPr>
      <w:bookmarkStart w:id="0" w:name="Content"/>
      <w:bookmarkEnd w:id="0"/>
    </w:p>
    <w:p w14:paraId="61AF32FF">
      <w:pPr>
        <w:spacing w:line="700" w:lineRule="exact"/>
        <w:jc w:val="center"/>
        <w:rPr>
          <w:rFonts w:hint="eastAsia" w:ascii="方正小标宋_GBK" w:hAnsi="Calibri" w:eastAsia="方正小标宋_GBK"/>
          <w:sz w:val="44"/>
          <w:szCs w:val="44"/>
        </w:rPr>
      </w:pPr>
    </w:p>
    <w:p w14:paraId="7F0E5CE7">
      <w:pPr>
        <w:spacing w:line="560" w:lineRule="exact"/>
      </w:pPr>
      <w:r>
        <w:rPr>
          <w:rFonts w:hint="eastAsia" w:ascii="黑体" w:hAnsi="黑体" w:eastAsia="黑体"/>
        </w:rPr>
        <w:t>附件</w:t>
      </w:r>
    </w:p>
    <w:p w14:paraId="6A9164AC">
      <w:pPr>
        <w:spacing w:line="700" w:lineRule="exact"/>
        <w:jc w:val="center"/>
        <w:rPr>
          <w:rFonts w:hint="eastAsia" w:ascii="方正小标宋_GBK" w:hAnsi="仿宋" w:eastAsia="方正小标宋_GBK"/>
          <w:spacing w:val="-6"/>
          <w:sz w:val="44"/>
          <w:szCs w:val="36"/>
        </w:rPr>
      </w:pPr>
      <w:r>
        <w:rPr>
          <w:rFonts w:hint="eastAsia" w:ascii="方正小标宋_GBK" w:hAnsi="仿宋" w:eastAsia="方正小标宋_GBK"/>
          <w:spacing w:val="-6"/>
          <w:sz w:val="44"/>
          <w:szCs w:val="36"/>
        </w:rPr>
        <w:t>20</w:t>
      </w:r>
      <w:r>
        <w:rPr>
          <w:rFonts w:ascii="方正小标宋_GBK" w:hAnsi="仿宋" w:eastAsia="方正小标宋_GBK"/>
          <w:spacing w:val="-6"/>
          <w:sz w:val="44"/>
          <w:szCs w:val="36"/>
        </w:rPr>
        <w:t>2</w:t>
      </w:r>
      <w:r>
        <w:rPr>
          <w:rFonts w:hint="eastAsia" w:ascii="方正小标宋_GBK" w:hAnsi="仿宋" w:eastAsia="方正小标宋_GBK"/>
          <w:spacing w:val="-6"/>
          <w:sz w:val="44"/>
          <w:szCs w:val="36"/>
        </w:rPr>
        <w:t>6年省级</w:t>
      </w:r>
      <w:r>
        <w:rPr>
          <w:rFonts w:hint="eastAsia" w:ascii="方正小标宋_GBK" w:hAnsi="仿宋" w:eastAsia="方正小标宋_GBK"/>
          <w:spacing w:val="-6"/>
          <w:sz w:val="44"/>
          <w:szCs w:val="36"/>
          <w:lang w:val="en-US" w:eastAsia="zh-CN"/>
        </w:rPr>
        <w:t>普通</w:t>
      </w:r>
      <w:r>
        <w:rPr>
          <w:rFonts w:hint="eastAsia" w:ascii="方正小标宋_GBK" w:hAnsi="仿宋" w:eastAsia="方正小标宋_GBK"/>
          <w:spacing w:val="-6"/>
          <w:sz w:val="44"/>
          <w:szCs w:val="36"/>
        </w:rPr>
        <w:t>本科高校大学生竞赛</w:t>
      </w:r>
    </w:p>
    <w:p w14:paraId="6B2C7F9B">
      <w:pPr>
        <w:spacing w:line="700" w:lineRule="exact"/>
        <w:jc w:val="center"/>
        <w:rPr>
          <w:rFonts w:hint="eastAsia" w:ascii="方正小标宋_GBK" w:hAnsi="仿宋" w:eastAsia="方正小标宋_GBK"/>
          <w:sz w:val="44"/>
          <w:szCs w:val="36"/>
        </w:rPr>
      </w:pPr>
      <w:r>
        <w:rPr>
          <w:rFonts w:hint="eastAsia" w:ascii="方正小标宋_GBK" w:hAnsi="仿宋" w:eastAsia="方正小标宋_GBK"/>
          <w:spacing w:val="-6"/>
          <w:sz w:val="44"/>
          <w:szCs w:val="36"/>
        </w:rPr>
        <w:t>拟设赛项名单</w:t>
      </w:r>
    </w:p>
    <w:p w14:paraId="3C507E0F">
      <w:pPr>
        <w:rPr>
          <w:szCs w:val="36"/>
        </w:rPr>
      </w:pPr>
    </w:p>
    <w:tbl>
      <w:tblPr>
        <w:tblStyle w:val="5"/>
        <w:tblW w:w="5030" w:type="pct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24"/>
        <w:gridCol w:w="5230"/>
        <w:gridCol w:w="2219"/>
        <w:gridCol w:w="1041"/>
      </w:tblGrid>
      <w:tr w14:paraId="37E9E8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02303FF">
            <w:pPr>
              <w:widowControl/>
              <w:jc w:val="center"/>
              <w:textAlignment w:val="center"/>
              <w:rPr>
                <w:rFonts w:hint="eastAsia" w:ascii="黑体" w:hAnsi="黑体" w:eastAsia="黑体" w:cs="黑体"/>
                <w:color w:val="000000"/>
                <w:sz w:val="20"/>
                <w:szCs w:val="20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 w:val="20"/>
                <w:szCs w:val="20"/>
                <w:lang w:bidi="ar"/>
              </w:rPr>
              <w:t>序号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371295C">
            <w:pPr>
              <w:widowControl/>
              <w:jc w:val="center"/>
              <w:textAlignment w:val="center"/>
              <w:rPr>
                <w:rFonts w:hint="eastAsia" w:ascii="黑体" w:hAnsi="黑体" w:eastAsia="黑体" w:cs="黑体"/>
                <w:color w:val="000000"/>
                <w:sz w:val="20"/>
                <w:szCs w:val="20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 w:val="20"/>
                <w:szCs w:val="20"/>
                <w:lang w:bidi="ar"/>
              </w:rPr>
              <w:t>竞赛名称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584A45D">
            <w:pPr>
              <w:widowControl/>
              <w:jc w:val="center"/>
              <w:textAlignment w:val="center"/>
              <w:rPr>
                <w:rFonts w:hint="eastAsia" w:ascii="黑体" w:hAnsi="黑体" w:eastAsia="黑体" w:cs="黑体"/>
                <w:color w:val="000000"/>
                <w:sz w:val="20"/>
                <w:szCs w:val="20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 w:val="20"/>
                <w:szCs w:val="20"/>
                <w:lang w:bidi="ar"/>
              </w:rPr>
              <w:t>立项高校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A4C371">
            <w:pPr>
              <w:widowControl/>
              <w:jc w:val="center"/>
              <w:textAlignment w:val="center"/>
              <w:rPr>
                <w:rFonts w:hint="eastAsia" w:ascii="黑体" w:hAnsi="黑体" w:eastAsia="黑体" w:cs="黑体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黑体" w:hAnsi="黑体" w:eastAsia="黑体" w:cs="黑体"/>
                <w:color w:val="000000"/>
                <w:kern w:val="0"/>
                <w:sz w:val="20"/>
                <w:szCs w:val="20"/>
                <w:lang w:bidi="ar"/>
              </w:rPr>
              <w:t>备注</w:t>
            </w:r>
          </w:p>
        </w:tc>
      </w:tr>
      <w:tr w14:paraId="1733D1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86A11A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850D2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先进成图技术与产品信息建模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344E3E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工业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679772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4ED60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84F0DE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A98F34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主持人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8CCE76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华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29A1B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05D93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E67275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FC6469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药学中药学实验技能及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96C14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医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55C923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C7CA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EF1C03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40CB34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化工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12B0B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文理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5CE654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A3F09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73BB7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C81437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华为ICT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07F4F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79445F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5632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7C48DC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2C4C8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嵌入式芯片与系统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69B977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CEBD5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443C1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5BAB71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5B209E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广告艺术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1D602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12CA80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02DA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34317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CF6664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中医药文化传承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5E4E5D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中医药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AF7810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664FE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AF049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28B0B3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“AI+ 信息素养”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544529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71F062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DBE7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55A874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4E55B4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工业工程创新应用案例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227D8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B530A5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B7B63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40DB2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7AB5A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学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B4178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1EB49E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4A278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F616A1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B15623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学建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EC8B1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282CFF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A77D7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EE79D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DC230A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全生命周期碳中和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DE662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0C0F26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99250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1E633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C79D7B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智慧农牧与食品营养健康就业创业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E8E084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农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C53C97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88615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83F7BA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D190EF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分析检测实验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FC0389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D8556B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B81E0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53F04F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C58447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生物医学工程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035916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北医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BBEDBA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67CC1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914D24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B196A2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电子商务“创新、创意及创业”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56DAA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9AFC3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1BB64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C2EB3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D96ED4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生命科学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38E07F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037D40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8B4D7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0643AE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96B06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农业创意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6A11A1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农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154B8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9F087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D7C82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5E3D00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字艺术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F16F9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9D447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BEA16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F4991A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1F26D8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ACP文旅创意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D6DA65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F4273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1006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D6F565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1DEC89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节能减排社会实践与科技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FA5C08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2B57A3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8F727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C2313B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BAA440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睿抗机器人开发者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4F2EB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工业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170FAF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1512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20A4D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B71EB2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低空技术创新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B529E3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中国民用航空飞行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085A3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DF751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37962C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A776E0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计算机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EA3749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医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6EBD0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22673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3C13A2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65D6B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工程实践与创新能力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26D8E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595C93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82B6F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D6CA1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2745A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师范生教学能力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1B2D9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180F2E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1BC60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8952AC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E294E3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酒类创新创意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50185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轻化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2EA7E0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31AB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236194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2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489CA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新一代信息通信科技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2D13C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理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501DEC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546E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1B094C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FA8B00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防灾减灾创新实践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2103F8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理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7BCBFB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B20F6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9C926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2BCF35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智能医学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727EDB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北医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C21DE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FB526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BCA873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EE88DC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测绘技能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F6AB1D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CFA94C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70286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701DD4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648F09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民族工艺美术创意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748E03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阿坝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3B03CA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6D0E9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8FEE7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  <w:highlight w:val="yellow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92F083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结构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32908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676EA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  <w:highlight w:val="yellow"/>
              </w:rPr>
            </w:pPr>
          </w:p>
        </w:tc>
      </w:tr>
      <w:tr w14:paraId="76E9D0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6E5D98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A001D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企业管理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5818E8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财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83E8A5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56F14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37BB4C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C16DC1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软件和信息技术专业人才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E32F7E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工商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7583EB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624F1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203979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5E63D6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智化企业沙盘模拟经营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9469F3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华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8B6EA9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F1EFF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CD3354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720E22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三维数字化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072FE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理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CF3C16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28F43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BCD3CD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3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24CE1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环境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B533B9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旅游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567540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485F7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CC265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8BAA2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人工智能大赛暨腾讯开悟人工智能全球公开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8FBEBA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EBC5D8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EB978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33AE5A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2D2EC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外语能力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80C5A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石油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5CCE9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8B8B8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2AE042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01DCE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据科学与统计建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418AD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财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B40BE0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A150D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13CC05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F48AA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材料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46C5CE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石油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1089DD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E65B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F58ED6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F94C5C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公共管理案例挑战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3647D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财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52029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71D26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974F2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C0A96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机械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631A15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宜宾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2E579E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32FA9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2A6E3A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F7F0D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物流技术（起重机）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7E011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工业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21C385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84AB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49DA8D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51A897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机械产品数字化设计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7E84A7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工业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39757A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B3439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CDB60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7861A9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大数据采集与分析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80E72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警察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D55C1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B0A28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D770D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4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C051C3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信息安全技术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A1A32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455D5F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1217E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6AEE23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27251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统计建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F99B4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7F561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CD515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B38C21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B30742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集成电路创新创业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10F27E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电子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BCC45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BF5D3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8ECD9C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D76C84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供应链优化管理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DD4944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5B5E2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3282D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53CF71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9348AE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程序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7FAB4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070937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1BB86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FD7C4C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21ED0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仿真创新应用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8543B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中国民用航空飞行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55DEFB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EC524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968E3A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D9772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工业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E4D92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华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D27CE8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D6592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D095D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3C4736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力学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DA2BB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2B52A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0E16DE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4B0F98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3866F7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区块链技术应用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2BCA4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44D091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348AA9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31BA8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22342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化学实验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5E382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石油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13A4C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F7AFA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16215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853E55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机器人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6F91C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石油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A9B827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5C385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FF305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CD7C0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能源经济学术创意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734302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石油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D6F964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C352F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EE5C9C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40981C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“用外语讲好中国故事”优秀短视频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90F18D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内江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28CA5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EBEC1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DD737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A2F85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热处理创新创业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FBB93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B6E27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B93C6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1B185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E5BC43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未来飞行器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5A5409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电子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4C1A5A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0E84C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58B746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601502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市场调查与分析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A8DF9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A62B41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911E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54A0F5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BE3BA3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电子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74E657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电子科技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67F9A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776A2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67BF10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E685A6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非遗影像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8A27D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电影电视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99AF90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40B01A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9E293B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AC10C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光电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7F70A7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旅游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18D0A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5C141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A70F7F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9AD295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川渝大学生临床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559E2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医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676C5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9B993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FBBD3F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6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7CC94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茶学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787D8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农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23718E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3A05E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7C9C8C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43A065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新文科实践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3B6A4E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42F80C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2E35E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69938B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7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F0A164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中华经典诵写讲演系列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251E64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轻化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85FCCA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3639B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786DDC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7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BD62ED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辩论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F29A73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西华师范大学、四川传媒学院</w:t>
            </w:r>
            <w:bookmarkStart w:id="1" w:name="_GoBack"/>
            <w:bookmarkEnd w:id="1"/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F116AA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14:paraId="241D93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C8E312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3D11E8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环保科普创意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25B2A0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华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B144BA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CCE28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0B8D1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A619C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口腔医学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0AB014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BA0316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7C6FCB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F7152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02F000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跨文化能力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756217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旅游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770456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6A31C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05E45B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5BED9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清洁能源技术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CEEE7D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农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6DACA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79B2A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4EAAA9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99E5FC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社工项目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BA9A4C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理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DDBDEF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5AAF30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0E2264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4D78C2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“文旅+百业”数智融合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E131A1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旅游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10938F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1AD8BE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1C62FB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7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F13C0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“学宪法 讲宪法”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5EB46C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南医科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E4ED6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658FA6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DF6BA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E62A85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AIGC创意影像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A1F21C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电影电视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410DFA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26F736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85CEDE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9F5876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商科实务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64BC4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南财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43C8B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1A4D87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1A83F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E1FEE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知识产权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BB2108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华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C6F45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7EB05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0C23C6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512D4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师范生三笔字书写能力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C680F5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民族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1E0B39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7C44F5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FCCFB6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2E178A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“学创杯”大学生创业综合模拟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37A310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西华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770D92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14:paraId="5BF351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BDE524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F14C36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“时代光影 百部川扬”网络视听作品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5404EE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传媒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64195F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390342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3F19F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C2C169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“天府森林四库”创新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4AF826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昌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3636F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2E7C04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E45F05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332603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模拟法庭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D0CFB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师范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0432A0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577F24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E87531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8B1DC2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乡村振兴创意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177DCC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绵阳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BA7B17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70CA39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DEA4AF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8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500A0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艺术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0C36E3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音乐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3FF921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33638C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70A67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533A34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智能机器人创意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E20D08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南民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FB86F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2D76CC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964CDA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6C8D9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智能建造与管理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1A116C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轻化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47C23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1584A4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CB5FD4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39099C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“智能体+”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F0CA6D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南财经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5CCAF4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1A470D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25D024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04A194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安全与应急创新实践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888444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华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AD7038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247CFB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0B3F6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D75FB0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创新年会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DA9B30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成都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8CF23B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6AC879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F3F2B4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401112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金相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0563FF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西南交通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CD7A6E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5D49C4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D5C8FA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743D0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人工智能算法精英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3D807F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绵阳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A7431F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7E2BE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E0DA7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71C842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智能汽车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9C34F8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乐山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85878F1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52E4CF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E9DAC5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634B92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体育传播素养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91FDE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体育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2C9B38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</w:p>
        </w:tc>
      </w:tr>
      <w:tr w14:paraId="286007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2D41C3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9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A30829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原创微电影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662A78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成都锦城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31E888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</w:p>
        </w:tc>
      </w:tr>
      <w:tr w14:paraId="4E8940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6003F0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3B8FFC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国际标准化奥林匹克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D18759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宜宾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66E829B"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5303D0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5D5942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1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9CD54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BIM毕业设计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923D2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内江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34DC56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34BFB1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CE262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2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DCDD46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传感器创新创业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6BB62E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理工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DDAAE5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04A6D4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308C9B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3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B3C56DA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国家通用手语和国家通用盲文技能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8341A8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乐山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21FB09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532570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C959F3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4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E7DA6AE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护理急救技能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1D9391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西南医科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267D57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4F9FE9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AA96C5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5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DBF5BD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科普讲解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13FD0E4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民族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543637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51CBDF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7BA100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6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877D74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射频微波电路设计竞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84B26B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信息工程大学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49E2063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5DF5E9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291DB67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7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C0EA00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大学生数据挖掘挑战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72541EF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攀枝花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3A77B8E9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693B30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66B675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8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B20AE2B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物理实验创新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6F9BB91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宜宾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B89E53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4CDC27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49443E3D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hAnsi="仿宋" w:eastAsia="仿宋"/>
                <w:sz w:val="20"/>
                <w:szCs w:val="20"/>
              </w:rPr>
              <w:t>109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BA5BBB6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四川省大学生物流设计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978297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成都工业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67632F2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  <w:tr w14:paraId="27254C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3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1882E185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0"/>
                <w:szCs w:val="20"/>
                <w:lang w:bidi="ar"/>
              </w:rPr>
              <w:t>110</w:t>
            </w:r>
          </w:p>
        </w:tc>
        <w:tc>
          <w:tcPr>
            <w:tcW w:w="286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E1B1C00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四川省师范生数字素养与人工智能创新应用大赛</w:t>
            </w:r>
          </w:p>
        </w:tc>
        <w:tc>
          <w:tcPr>
            <w:tcW w:w="121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0C36106F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都师范学院</w:t>
            </w:r>
          </w:p>
        </w:tc>
        <w:tc>
          <w:tcPr>
            <w:tcW w:w="57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/>
            <w:vAlign w:val="center"/>
          </w:tcPr>
          <w:p w14:paraId="598EF9BC">
            <w:pPr>
              <w:widowControl/>
              <w:jc w:val="center"/>
              <w:textAlignment w:val="center"/>
              <w:rPr>
                <w:rFonts w:hint="eastAsia"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观察项目</w:t>
            </w:r>
          </w:p>
        </w:tc>
      </w:tr>
    </w:tbl>
    <w:p w14:paraId="623A9E8C">
      <w:pPr>
        <w:rPr>
          <w:szCs w:val="36"/>
        </w:rPr>
      </w:pPr>
    </w:p>
    <w:p w14:paraId="3B24B599">
      <w:pPr>
        <w:rPr>
          <w:rFonts w:ascii="仿宋_GB2312"/>
        </w:rPr>
      </w:pPr>
    </w:p>
    <w:sectPr>
      <w:footerReference r:id="rId3" w:type="default"/>
      <w:footerReference r:id="rId4" w:type="even"/>
      <w:pgSz w:w="11906" w:h="16838"/>
      <w:pgMar w:top="2098" w:right="1474" w:bottom="1985" w:left="1588" w:header="1701" w:footer="1588" w:gutter="0"/>
      <w:cols w:space="720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1B28929">
    <w:pPr>
      <w:pStyle w:val="3"/>
      <w:framePr w:wrap="around" w:vAnchor="text" w:hAnchor="margin" w:xAlign="outside" w:y="1"/>
      <w:ind w:right="320" w:rightChars="100"/>
      <w:rPr>
        <w:rStyle w:val="8"/>
        <w:rFonts w:ascii="宋体" w:hAnsi="宋体" w:eastAsia="宋体"/>
        <w:sz w:val="28"/>
        <w:szCs w:val="28"/>
      </w:rPr>
    </w:pPr>
    <w:r>
      <w:rPr>
        <w:rStyle w:val="8"/>
        <w:rFonts w:hint="eastAsia" w:ascii="宋体" w:hAnsi="宋体" w:eastAsia="宋体"/>
        <w:sz w:val="28"/>
        <w:szCs w:val="28"/>
      </w:rPr>
      <w:t xml:space="preserve">— </w:t>
    </w:r>
    <w:r>
      <w:rPr>
        <w:rStyle w:val="8"/>
        <w:rFonts w:ascii="宋体" w:hAnsi="宋体" w:eastAsia="宋体"/>
        <w:sz w:val="28"/>
        <w:szCs w:val="28"/>
      </w:rPr>
      <w:fldChar w:fldCharType="begin"/>
    </w:r>
    <w:r>
      <w:rPr>
        <w:rStyle w:val="8"/>
        <w:rFonts w:ascii="宋体" w:hAnsi="宋体" w:eastAsia="宋体"/>
        <w:sz w:val="28"/>
        <w:szCs w:val="28"/>
      </w:rPr>
      <w:instrText xml:space="preserve">PAGE  </w:instrText>
    </w:r>
    <w:r>
      <w:rPr>
        <w:rStyle w:val="8"/>
        <w:rFonts w:ascii="宋体" w:hAnsi="宋体" w:eastAsia="宋体"/>
        <w:sz w:val="28"/>
        <w:szCs w:val="28"/>
      </w:rPr>
      <w:fldChar w:fldCharType="separate"/>
    </w:r>
    <w:r>
      <w:rPr>
        <w:rStyle w:val="8"/>
        <w:rFonts w:ascii="宋体" w:hAnsi="宋体" w:eastAsia="宋体"/>
        <w:sz w:val="28"/>
        <w:szCs w:val="28"/>
      </w:rPr>
      <w:t>5</w:t>
    </w:r>
    <w:r>
      <w:rPr>
        <w:rStyle w:val="8"/>
        <w:rFonts w:ascii="宋体" w:hAnsi="宋体" w:eastAsia="宋体"/>
        <w:sz w:val="28"/>
        <w:szCs w:val="28"/>
      </w:rPr>
      <w:fldChar w:fldCharType="end"/>
    </w:r>
    <w:r>
      <w:rPr>
        <w:rStyle w:val="8"/>
        <w:rFonts w:hint="eastAsia" w:ascii="宋体" w:hAnsi="宋体" w:eastAsia="宋体"/>
        <w:sz w:val="28"/>
        <w:szCs w:val="28"/>
      </w:rPr>
      <w:t xml:space="preserve"> —</w:t>
    </w:r>
  </w:p>
  <w:p w14:paraId="22BC4DC6">
    <w:pPr>
      <w:pStyle w:val="3"/>
      <w:ind w:right="567" w:firstLine="35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8A4E7F">
    <w:pPr>
      <w:pStyle w:val="3"/>
      <w:framePr w:wrap="around" w:vAnchor="text" w:hAnchor="margin" w:xAlign="outside" w:y="1"/>
      <w:ind w:left="320" w:leftChars="100"/>
      <w:rPr>
        <w:rStyle w:val="8"/>
        <w:rFonts w:ascii="宋体" w:hAnsi="宋体" w:eastAsia="宋体"/>
        <w:sz w:val="28"/>
        <w:szCs w:val="28"/>
      </w:rPr>
    </w:pPr>
    <w:r>
      <w:rPr>
        <w:rStyle w:val="8"/>
        <w:rFonts w:hint="eastAsia" w:ascii="宋体" w:hAnsi="宋体" w:eastAsia="宋体"/>
        <w:sz w:val="28"/>
        <w:szCs w:val="28"/>
      </w:rPr>
      <w:t xml:space="preserve">— </w:t>
    </w:r>
    <w:r>
      <w:rPr>
        <w:rStyle w:val="8"/>
        <w:rFonts w:ascii="宋体" w:hAnsi="宋体" w:eastAsia="宋体"/>
        <w:sz w:val="28"/>
        <w:szCs w:val="28"/>
      </w:rPr>
      <w:fldChar w:fldCharType="begin"/>
    </w:r>
    <w:r>
      <w:rPr>
        <w:rStyle w:val="8"/>
        <w:rFonts w:ascii="宋体" w:hAnsi="宋体" w:eastAsia="宋体"/>
        <w:sz w:val="28"/>
        <w:szCs w:val="28"/>
      </w:rPr>
      <w:instrText xml:space="preserve">PAGE  </w:instrText>
    </w:r>
    <w:r>
      <w:rPr>
        <w:rStyle w:val="8"/>
        <w:rFonts w:ascii="宋体" w:hAnsi="宋体" w:eastAsia="宋体"/>
        <w:sz w:val="28"/>
        <w:szCs w:val="28"/>
      </w:rPr>
      <w:fldChar w:fldCharType="separate"/>
    </w:r>
    <w:r>
      <w:rPr>
        <w:rStyle w:val="8"/>
        <w:rFonts w:ascii="宋体" w:hAnsi="宋体" w:eastAsia="宋体"/>
        <w:sz w:val="28"/>
        <w:szCs w:val="28"/>
      </w:rPr>
      <w:t>4</w:t>
    </w:r>
    <w:r>
      <w:rPr>
        <w:rStyle w:val="8"/>
        <w:rFonts w:ascii="宋体" w:hAnsi="宋体" w:eastAsia="宋体"/>
        <w:sz w:val="28"/>
        <w:szCs w:val="28"/>
      </w:rPr>
      <w:fldChar w:fldCharType="end"/>
    </w:r>
    <w:r>
      <w:rPr>
        <w:rStyle w:val="8"/>
        <w:rFonts w:hint="eastAsia" w:ascii="宋体" w:hAnsi="宋体" w:eastAsia="宋体"/>
        <w:sz w:val="28"/>
        <w:szCs w:val="28"/>
      </w:rPr>
      <w:t xml:space="preserve"> —</w:t>
    </w:r>
  </w:p>
  <w:p w14:paraId="74F50ED9"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bordersDoNotSurroundHeader w:val="1"/>
  <w:bordersDoNotSurroundFooter w:val="1"/>
  <w:attachedTemplate r:id="rId1"/>
  <w:documentProtection w:edit="readOnly" w:enforcement="0"/>
  <w:defaultTabStop w:val="420"/>
  <w:hyphenationZone w:val="36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NjC3MDQzNzExMzJU0lEKTi0uzszPAykwqgUAUQovZiwAAAA="/>
    <w:docVar w:name="KGWebUrl" w:val="http://202.61.88.179:80/seeyon/officeservlet"/>
  </w:docVars>
  <w:rsids>
    <w:rsidRoot w:val="007C5633"/>
    <w:rsid w:val="00112420"/>
    <w:rsid w:val="001B1418"/>
    <w:rsid w:val="001B3C60"/>
    <w:rsid w:val="001B42BA"/>
    <w:rsid w:val="002D729E"/>
    <w:rsid w:val="00317A06"/>
    <w:rsid w:val="00380088"/>
    <w:rsid w:val="003A34ED"/>
    <w:rsid w:val="003C3ACD"/>
    <w:rsid w:val="003F1922"/>
    <w:rsid w:val="00426B51"/>
    <w:rsid w:val="00463734"/>
    <w:rsid w:val="0049411B"/>
    <w:rsid w:val="004B3681"/>
    <w:rsid w:val="004F0B03"/>
    <w:rsid w:val="004F795C"/>
    <w:rsid w:val="00511CC2"/>
    <w:rsid w:val="005320A0"/>
    <w:rsid w:val="005522DF"/>
    <w:rsid w:val="0058769E"/>
    <w:rsid w:val="00645A63"/>
    <w:rsid w:val="00683912"/>
    <w:rsid w:val="00687714"/>
    <w:rsid w:val="00695D7A"/>
    <w:rsid w:val="00794B2C"/>
    <w:rsid w:val="007C5633"/>
    <w:rsid w:val="007E054F"/>
    <w:rsid w:val="00850378"/>
    <w:rsid w:val="00941EE0"/>
    <w:rsid w:val="00952CCA"/>
    <w:rsid w:val="009967C5"/>
    <w:rsid w:val="009E02A3"/>
    <w:rsid w:val="00A458B5"/>
    <w:rsid w:val="00A83C80"/>
    <w:rsid w:val="00B26EDA"/>
    <w:rsid w:val="00C3394C"/>
    <w:rsid w:val="00C91135"/>
    <w:rsid w:val="00D02336"/>
    <w:rsid w:val="00D7708F"/>
    <w:rsid w:val="00DA4F6D"/>
    <w:rsid w:val="00E34590"/>
    <w:rsid w:val="00E3588B"/>
    <w:rsid w:val="00E65288"/>
    <w:rsid w:val="00E66AC6"/>
    <w:rsid w:val="00E93428"/>
    <w:rsid w:val="00ED7CCF"/>
    <w:rsid w:val="00F85916"/>
    <w:rsid w:val="176DB24F"/>
    <w:rsid w:val="301E1F41"/>
    <w:rsid w:val="370766BE"/>
    <w:rsid w:val="37FBADF2"/>
    <w:rsid w:val="38D45152"/>
    <w:rsid w:val="3FFB6067"/>
    <w:rsid w:val="6AEB1D9C"/>
    <w:rsid w:val="6E535218"/>
    <w:rsid w:val="6FE12ABE"/>
    <w:rsid w:val="7FEF017B"/>
    <w:rsid w:val="7FFEE9F0"/>
    <w:rsid w:val="D39A1AEC"/>
    <w:rsid w:val="D5FDC4A2"/>
    <w:rsid w:val="EBFA119E"/>
    <w:rsid w:val="F1DDAC8F"/>
    <w:rsid w:val="FF9F5CDB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仿宋_GB2312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7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9"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pPr>
      <w:widowControl w:val="0"/>
      <w:jc w:val="both"/>
    </w:pPr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8">
    <w:name w:val="page number"/>
    <w:unhideWhenUsed/>
    <w:qFormat/>
    <w:uiPriority w:val="99"/>
  </w:style>
  <w:style w:type="character" w:customStyle="1" w:styleId="9">
    <w:name w:val="日期 字符"/>
    <w:link w:val="2"/>
    <w:semiHidden/>
    <w:qFormat/>
    <w:uiPriority w:val="99"/>
    <w:rPr>
      <w:kern w:val="2"/>
      <w:sz w:val="32"/>
      <w:szCs w:val="22"/>
    </w:rPr>
  </w:style>
  <w:style w:type="character" w:customStyle="1" w:styleId="10">
    <w:name w:val="页脚 字符"/>
    <w:link w:val="3"/>
    <w:qFormat/>
    <w:uiPriority w:val="99"/>
    <w:rPr>
      <w:kern w:val="2"/>
      <w:sz w:val="18"/>
      <w:szCs w:val="18"/>
    </w:rPr>
  </w:style>
  <w:style w:type="character" w:customStyle="1" w:styleId="11">
    <w:name w:val="页眉 字符"/>
    <w:link w:val="4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t\apps\cn.wps.wps-office-pro\files\kingsoft\wps-office\office6\C:\Users\hyj\Desktop\Doc1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Pages>3</Pages>
  <Words>2490</Words>
  <Characters>2616</Characters>
  <Lines>26</Lines>
  <Paragraphs>7</Paragraphs>
  <TotalTime>6</TotalTime>
  <ScaleCrop>false</ScaleCrop>
  <LinksUpToDate>false</LinksUpToDate>
  <CharactersWithSpaces>261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3T03:41:00Z</dcterms:created>
  <dc:creator>攀枝花学院单位管理员</dc:creator>
  <cp:lastModifiedBy>胡建伟</cp:lastModifiedBy>
  <cp:lastPrinted>2022-04-18T02:57:00Z</cp:lastPrinted>
  <dcterms:modified xsi:type="dcterms:W3CDTF">2026-04-24T07:36:23Z</dcterms:modified>
  <dc:title>四川省教育厅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GrammarlyDocumentId">
    <vt:lpwstr>d2717cc9f6d64a607deaa052809c4303aaccc1d7edda784e6a549a66ddc6ad25</vt:lpwstr>
  </property>
  <property fmtid="{D5CDD505-2E9C-101B-9397-08002B2CF9AE}" pid="4" name="KSOTemplateDocerSaveRecord">
    <vt:lpwstr>eyJoZGlkIjoiYWU4ODcyZTJlZWFiNjFhYmQzMTcxZWUwODQ0OGI0YmEiLCJ1c2VySWQiOiI1NDIyMzAwMzAifQ==</vt:lpwstr>
  </property>
  <property fmtid="{D5CDD505-2E9C-101B-9397-08002B2CF9AE}" pid="5" name="ICV">
    <vt:lpwstr>F7CC755C003445EA9F9709F7109EBA4E_13</vt:lpwstr>
  </property>
</Properties>
</file>